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1913" w14:textId="77777777" w:rsidR="00C663B9" w:rsidRDefault="00C663B9" w:rsidP="00C663B9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6FFCE99B" w14:textId="038473C2" w:rsidR="00C663B9" w:rsidRDefault="00C663B9" w:rsidP="00C663B9">
      <w:pPr>
        <w:pStyle w:val="Heading2"/>
        <w:rPr>
          <w:smallCaps/>
          <w:sz w:val="22"/>
          <w:szCs w:val="22"/>
        </w:rPr>
      </w:pPr>
      <w:r w:rsidRPr="00CE0999">
        <w:rPr>
          <w:smallCaps/>
          <w:sz w:val="22"/>
          <w:szCs w:val="22"/>
        </w:rPr>
        <w:t xml:space="preserve">MODEL: SMOKE </w:t>
      </w:r>
      <w:r w:rsidR="00E90529" w:rsidRPr="00CE0999">
        <w:rPr>
          <w:smallCaps/>
          <w:sz w:val="22"/>
          <w:szCs w:val="22"/>
        </w:rPr>
        <w:t xml:space="preserve">DAMPERS </w:t>
      </w:r>
      <w:r w:rsidR="004A5658" w:rsidRPr="00CE0999">
        <w:rPr>
          <w:smallCaps/>
          <w:sz w:val="22"/>
          <w:szCs w:val="22"/>
        </w:rPr>
        <w:t xml:space="preserve">(MODULATING MODELS) </w:t>
      </w:r>
      <w:r w:rsidR="00E90529" w:rsidRPr="00CE0999">
        <w:rPr>
          <w:smallCaps/>
          <w:sz w:val="22"/>
          <w:szCs w:val="22"/>
        </w:rPr>
        <w:t xml:space="preserve">- </w:t>
      </w:r>
      <w:r w:rsidR="00E90529" w:rsidRPr="00CE0999">
        <w:rPr>
          <w:sz w:val="22"/>
          <w:szCs w:val="22"/>
        </w:rPr>
        <w:t>AIRFOIL BLADES</w:t>
      </w:r>
    </w:p>
    <w:p w14:paraId="549ADB3D" w14:textId="076B761E" w:rsidR="00C663B9" w:rsidRPr="00751855" w:rsidRDefault="00C663B9" w:rsidP="00C663B9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0F206403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68A9820E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9EF516A" w14:textId="7DA6C3D2" w:rsidR="00C663B9" w:rsidRPr="00945D48" w:rsidRDefault="002D0A5C" w:rsidP="00C663B9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 w:rsidRPr="00945D48">
        <w:rPr>
          <w:rFonts w:ascii="Arial" w:hAnsi="Arial" w:cs="Arial"/>
        </w:rPr>
        <w:t>moke dampers with</w:t>
      </w:r>
      <w:r w:rsidR="004A5658">
        <w:rPr>
          <w:rFonts w:ascii="Arial" w:hAnsi="Arial" w:cs="Arial"/>
        </w:rPr>
        <w:t xml:space="preserve"> modulating</w:t>
      </w:r>
      <w:r w:rsidR="00C663B9" w:rsidRPr="00945D48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 xml:space="preserve">Airfoil </w:t>
      </w:r>
      <w:r w:rsidR="00C663B9" w:rsidRPr="00945D48">
        <w:rPr>
          <w:rFonts w:ascii="Arial" w:hAnsi="Arial" w:cs="Arial"/>
        </w:rPr>
        <w:t>blades meeting the requirements of the latest edition of UL Standard 555S.</w:t>
      </w:r>
    </w:p>
    <w:p w14:paraId="7D1332C9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4903CB5" w14:textId="74B06622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C75D6FB" w14:textId="2621A105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– Actuators</w:t>
      </w:r>
      <w:r>
        <w:rPr>
          <w:rFonts w:ascii="Arial" w:hAnsi="Arial" w:cs="Arial"/>
        </w:rPr>
        <w:t xml:space="preserve"> and Operators.</w:t>
      </w:r>
    </w:p>
    <w:p w14:paraId="1FC50BE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565DFD9" w14:textId="77777777" w:rsidR="00A72CDC" w:rsidRDefault="00A72CDC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049869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6A4F812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1CDC0C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2D695DE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3E43FE99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B1961B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77C76C58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8946042" w14:textId="4FFCE96E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37412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F3D9A38" w14:textId="77777777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695232CE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1173E839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26A08EF4" w14:textId="2EAE101A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898DB9D" w14:textId="77777777" w:rsidR="00C663B9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B2DFFFD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4EC23A6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0C46F1FC" w14:textId="2DE3A6CF" w:rsidR="003B2E83" w:rsidRDefault="003B2E83" w:rsidP="003B2E8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37412">
        <w:rPr>
          <w:rFonts w:ascii="Arial" w:hAnsi="Arial" w:cs="Arial"/>
        </w:rPr>
        <w:t>1</w:t>
      </w:r>
      <w:r w:rsidRPr="0083741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8BE1A5B" w14:textId="51B5C8C9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5005C550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086F6702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4CF5C25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20EB58F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5957F8A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1EEBFAD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E03A6FB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D29DBF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D7AACC" w14:textId="715CAF8E" w:rsidR="00BB3C44" w:rsidRPr="00837412" w:rsidRDefault="002D0A5C" w:rsidP="00BB3C44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BB3C44" w:rsidRPr="00837412">
        <w:rPr>
          <w:rFonts w:ascii="Arial" w:hAnsi="Arial" w:cs="Arial"/>
        </w:rPr>
        <w:t xml:space="preserve">moke dampers with </w:t>
      </w:r>
      <w:r w:rsidR="004A5658">
        <w:rPr>
          <w:rFonts w:ascii="Arial" w:hAnsi="Arial" w:cs="Arial"/>
        </w:rPr>
        <w:t>modulating</w:t>
      </w:r>
      <w:r w:rsidR="004A5658" w:rsidRPr="00837412">
        <w:rPr>
          <w:rFonts w:ascii="Arial" w:hAnsi="Arial" w:cs="Arial"/>
        </w:rPr>
        <w:t xml:space="preserve"> </w:t>
      </w:r>
      <w:r w:rsidR="00BB3C44" w:rsidRPr="00837412">
        <w:rPr>
          <w:rFonts w:ascii="Arial" w:hAnsi="Arial" w:cs="Arial"/>
        </w:rPr>
        <w:t>Airfoil blades shall be in compliance</w:t>
      </w:r>
      <w:bookmarkStart w:id="0" w:name="_Hlk76888035"/>
      <w:r w:rsidR="00BB3C44" w:rsidRPr="00837412">
        <w:rPr>
          <w:rFonts w:ascii="Arial" w:hAnsi="Arial" w:cs="Arial"/>
        </w:rPr>
        <w:t xml:space="preserve"> </w:t>
      </w:r>
      <w:bookmarkStart w:id="1" w:name="_Hlk76888088"/>
      <w:r w:rsidR="00BB3C44" w:rsidRPr="00837412">
        <w:rPr>
          <w:rFonts w:ascii="Arial" w:hAnsi="Arial" w:cs="Arial"/>
        </w:rPr>
        <w:t>and labelled to</w:t>
      </w:r>
      <w:bookmarkEnd w:id="1"/>
      <w:r w:rsidR="00BB3C44" w:rsidRPr="00837412">
        <w:rPr>
          <w:rFonts w:ascii="Arial" w:hAnsi="Arial" w:cs="Arial"/>
        </w:rPr>
        <w:t xml:space="preserve"> </w:t>
      </w:r>
      <w:bookmarkEnd w:id="0"/>
      <w:r w:rsidR="00BB3C44" w:rsidRPr="00837412">
        <w:rPr>
          <w:rFonts w:ascii="Arial" w:hAnsi="Arial" w:cs="Arial"/>
        </w:rPr>
        <w:t>UL-555S standard with the specific model reflecting on the UL certificate of the supplier</w:t>
      </w:r>
      <w:bookmarkStart w:id="2" w:name="_Hlk83217927"/>
      <w:r w:rsidR="00407921">
        <w:rPr>
          <w:rFonts w:ascii="Arial" w:hAnsi="Arial" w:cs="Arial"/>
        </w:rPr>
        <w:t>,</w:t>
      </w:r>
      <w:r w:rsidR="00407921" w:rsidRPr="00890C76">
        <w:rPr>
          <w:rFonts w:ascii="Arial" w:hAnsi="Arial" w:cs="Arial"/>
        </w:rPr>
        <w:t xml:space="preserve"> </w:t>
      </w:r>
      <w:r w:rsidR="00407921">
        <w:rPr>
          <w:rFonts w:ascii="Arial" w:hAnsi="Arial" w:cs="Arial"/>
        </w:rPr>
        <w:t xml:space="preserve">e.g., Central Ventilation Systems (R27700) </w:t>
      </w:r>
      <w:bookmarkEnd w:id="2"/>
      <w:r w:rsidR="00BB3C44" w:rsidRPr="00837412">
        <w:rPr>
          <w:rFonts w:ascii="Arial" w:hAnsi="Arial" w:cs="Arial"/>
        </w:rPr>
        <w:t xml:space="preserve">and approved by Civil Defense. </w:t>
      </w:r>
    </w:p>
    <w:p w14:paraId="2FBA3F21" w14:textId="3771A0A1" w:rsidR="00C663B9" w:rsidRPr="00CE0999" w:rsidRDefault="00C663B9" w:rsidP="00C663B9">
      <w:pPr>
        <w:pStyle w:val="ART"/>
        <w:rPr>
          <w:rFonts w:ascii="Arial" w:hAnsi="Arial" w:cs="Arial"/>
          <w:b/>
        </w:rPr>
      </w:pPr>
      <w:r w:rsidRPr="00CE0999">
        <w:rPr>
          <w:rFonts w:ascii="Arial" w:hAnsi="Arial" w:cs="Arial"/>
          <w:b/>
        </w:rPr>
        <w:t>SMOKE DAMPERS</w:t>
      </w:r>
      <w:r w:rsidR="004A5658" w:rsidRPr="00CE0999">
        <w:rPr>
          <w:rFonts w:ascii="Arial" w:hAnsi="Arial" w:cs="Arial"/>
          <w:b/>
        </w:rPr>
        <w:t xml:space="preserve"> (With Modulating Actuator)</w:t>
      </w:r>
    </w:p>
    <w:p w14:paraId="1714A2C4" w14:textId="19E1A334" w:rsidR="00C663B9" w:rsidRPr="008A4951" w:rsidRDefault="00C663B9" w:rsidP="00C663B9">
      <w:pPr>
        <w:pStyle w:val="PR1"/>
        <w:rPr>
          <w:rFonts w:ascii="Arial" w:hAnsi="Arial" w:cs="Arial"/>
        </w:rPr>
      </w:pPr>
      <w:r w:rsidRPr="008A4951">
        <w:rPr>
          <w:rFonts w:ascii="Arial" w:hAnsi="Arial" w:cs="Arial"/>
        </w:rPr>
        <w:t>Model:  S-AF</w:t>
      </w:r>
      <w:r w:rsidR="004A5658">
        <w:rPr>
          <w:rFonts w:ascii="Arial" w:hAnsi="Arial" w:cs="Arial"/>
        </w:rPr>
        <w:t>M</w:t>
      </w:r>
      <w:r w:rsidRPr="008A4951">
        <w:rPr>
          <w:rFonts w:ascii="Arial" w:hAnsi="Arial" w:cs="Arial"/>
        </w:rPr>
        <w:t>-</w:t>
      </w:r>
      <w:r w:rsidR="004A5658">
        <w:rPr>
          <w:rFonts w:ascii="Arial" w:hAnsi="Arial" w:cs="Arial"/>
        </w:rPr>
        <w:t>PB/OB-</w:t>
      </w:r>
      <w:r w:rsidRPr="008A4951">
        <w:rPr>
          <w:rFonts w:ascii="Arial" w:hAnsi="Arial" w:cs="Arial"/>
        </w:rPr>
        <w:t>x series smoke damper (“x” represents leakage class in that order).</w:t>
      </w:r>
    </w:p>
    <w:p w14:paraId="0DB50183" w14:textId="77777777" w:rsidR="00C663B9" w:rsidRPr="00CE0999" w:rsidRDefault="00C663B9" w:rsidP="00C663B9">
      <w:pPr>
        <w:pStyle w:val="PR1"/>
        <w:rPr>
          <w:rFonts w:ascii="Arial" w:hAnsi="Arial" w:cs="Arial"/>
        </w:rPr>
      </w:pPr>
      <w:r w:rsidRPr="00CE0999">
        <w:rPr>
          <w:rFonts w:ascii="Arial" w:hAnsi="Arial" w:cs="Arial"/>
        </w:rPr>
        <w:t>Ratings:</w:t>
      </w:r>
    </w:p>
    <w:p w14:paraId="0D77E9A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2EDADE5D" w14:textId="2B80DBE7" w:rsidR="00C663B9" w:rsidRDefault="004A5658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 w:rsidRPr="008A4951">
        <w:rPr>
          <w:rFonts w:ascii="Arial" w:hAnsi="Arial" w:cs="Arial"/>
        </w:rPr>
        <w:t>S-AF</w:t>
      </w:r>
      <w:r>
        <w:rPr>
          <w:rFonts w:ascii="Arial" w:hAnsi="Arial" w:cs="Arial"/>
        </w:rPr>
        <w:t>M</w:t>
      </w:r>
      <w:r w:rsidRPr="008A4951">
        <w:rPr>
          <w:rFonts w:ascii="Arial" w:hAnsi="Arial" w:cs="Arial"/>
        </w:rPr>
        <w:t>-</w:t>
      </w:r>
      <w:r>
        <w:rPr>
          <w:rFonts w:ascii="Arial" w:hAnsi="Arial" w:cs="Arial"/>
        </w:rPr>
        <w:t>PB/OB-I</w:t>
      </w:r>
      <w:r w:rsidR="00C663B9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Parallel or Opposed Blade with </w:t>
      </w:r>
      <w:r w:rsidR="00C663B9">
        <w:rPr>
          <w:rFonts w:ascii="Arial" w:hAnsi="Arial" w:cs="Arial"/>
        </w:rPr>
        <w:t>Leakage Class-1 (8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04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>) at 4 in.wg. (1.0 kPa)</w:t>
      </w:r>
    </w:p>
    <w:p w14:paraId="1D9162BD" w14:textId="7919B7F4" w:rsidR="00C663B9" w:rsidRDefault="004A5658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 w:rsidRPr="008A4951">
        <w:rPr>
          <w:rFonts w:ascii="Arial" w:hAnsi="Arial" w:cs="Arial"/>
        </w:rPr>
        <w:t>S-AF</w:t>
      </w:r>
      <w:r>
        <w:rPr>
          <w:rFonts w:ascii="Arial" w:hAnsi="Arial" w:cs="Arial"/>
        </w:rPr>
        <w:t>M</w:t>
      </w:r>
      <w:r w:rsidRPr="008A4951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PB/OB-II – Parallel or Opposed Blade with </w:t>
      </w:r>
      <w:r w:rsidR="00C663B9">
        <w:rPr>
          <w:rFonts w:ascii="Arial" w:hAnsi="Arial" w:cs="Arial"/>
        </w:rPr>
        <w:t>Leakage Class-2 (20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10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>) at 4 in.wg. (1.0 kPa)</w:t>
      </w:r>
    </w:p>
    <w:p w14:paraId="17EBFCBB" w14:textId="70927DF5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>
        <w:rPr>
          <w:rFonts w:ascii="Arial" w:hAnsi="Arial" w:cs="Arial"/>
        </w:rPr>
        <w:t>250</w:t>
      </w:r>
      <w:r w:rsidRPr="00945D48">
        <w:rPr>
          <w:rFonts w:ascii="Arial" w:hAnsi="Arial" w:cs="Arial"/>
        </w:rPr>
        <w:t>ºF</w:t>
      </w:r>
      <w:r>
        <w:rPr>
          <w:rFonts w:ascii="Arial" w:hAnsi="Arial" w:cs="Arial"/>
        </w:rPr>
        <w:t xml:space="preserve"> (121</w:t>
      </w:r>
      <w:r w:rsidRPr="00BE4065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ºC</w:t>
      </w:r>
      <w:r>
        <w:rPr>
          <w:rFonts w:ascii="Arial" w:hAnsi="Arial" w:cs="Arial"/>
        </w:rPr>
        <w:t>)</w:t>
      </w:r>
    </w:p>
    <w:p w14:paraId="534B421D" w14:textId="7456E338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BB3C4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BB3C4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09342483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Differential Pressure Rating:  4 in.wg. (1.0 kPa)</w:t>
      </w:r>
    </w:p>
    <w:p w14:paraId="30695E21" w14:textId="77777777" w:rsidR="00C663B9" w:rsidRPr="00CE0999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CE0999">
        <w:rPr>
          <w:rFonts w:ascii="Arial" w:hAnsi="Arial" w:cs="Arial"/>
        </w:rPr>
        <w:lastRenderedPageBreak/>
        <w:t>Construction:</w:t>
      </w:r>
    </w:p>
    <w:p w14:paraId="554CD5BA" w14:textId="316B7EC0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8A13DD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E90529" w:rsidRPr="00945D48">
        <w:rPr>
          <w:rFonts w:ascii="Arial" w:hAnsi="Arial" w:cs="Arial"/>
        </w:rPr>
        <w:t>(</w:t>
      </w:r>
      <w:r w:rsidR="00E90529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7FB0342E" w14:textId="03EA5449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C663B9">
        <w:rPr>
          <w:rFonts w:ascii="Arial" w:hAnsi="Arial" w:cs="Arial"/>
          <w:u w:val="single"/>
        </w:rPr>
        <w:t>Blades</w:t>
      </w:r>
      <w:r w:rsidRPr="00C663B9">
        <w:rPr>
          <w:rFonts w:ascii="Arial" w:hAnsi="Arial" w:cs="Arial"/>
        </w:rPr>
        <w:t>:  Airfoil-shaped, double skin galvanized steel mechanically fastened to form equivalent to 1</w:t>
      </w:r>
      <w:r w:rsidR="00317ED6">
        <w:rPr>
          <w:rFonts w:ascii="Arial" w:hAnsi="Arial" w:cs="Arial"/>
        </w:rPr>
        <w:t>6-g</w:t>
      </w:r>
      <w:r w:rsidRPr="00C663B9">
        <w:rPr>
          <w:rFonts w:ascii="Arial" w:hAnsi="Arial" w:cs="Arial"/>
        </w:rPr>
        <w:t xml:space="preserve">auge </w:t>
      </w:r>
      <w:r w:rsidR="00317ED6">
        <w:rPr>
          <w:rFonts w:ascii="Arial" w:hAnsi="Arial" w:cs="Arial"/>
        </w:rPr>
        <w:t>s</w:t>
      </w:r>
      <w:r w:rsidRPr="00C663B9">
        <w:rPr>
          <w:rFonts w:ascii="Arial" w:hAnsi="Arial" w:cs="Arial"/>
        </w:rPr>
        <w:t>teel</w:t>
      </w:r>
      <w:r w:rsidR="00470945">
        <w:rPr>
          <w:rFonts w:ascii="Arial" w:hAnsi="Arial" w:cs="Arial"/>
        </w:rPr>
        <w:t>.</w:t>
      </w:r>
    </w:p>
    <w:p w14:paraId="25CED355" w14:textId="77777777" w:rsidR="00C663B9" w:rsidRP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C663B9">
        <w:rPr>
          <w:rFonts w:ascii="Arial" w:hAnsi="Arial" w:cs="Arial"/>
          <w:u w:val="single"/>
        </w:rPr>
        <w:t>Blade Seals:</w:t>
      </w:r>
      <w:r w:rsidRPr="00C663B9">
        <w:rPr>
          <w:rFonts w:ascii="Arial" w:hAnsi="Arial" w:cs="Arial"/>
        </w:rPr>
        <w:t xml:space="preserve">  Silicone rubber permanently bonded to blade.</w:t>
      </w:r>
    </w:p>
    <w:p w14:paraId="0A8E18DB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085C4D26" w14:textId="77777777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189305BC" w14:textId="77777777" w:rsidR="001B39E3" w:rsidRDefault="00C663B9" w:rsidP="001B39E3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1B39E3">
        <w:rPr>
          <w:rFonts w:ascii="Arial" w:hAnsi="Arial" w:cs="Arial"/>
        </w:rPr>
        <w:t xml:space="preserve"> </w:t>
      </w:r>
    </w:p>
    <w:p w14:paraId="4D5428B2" w14:textId="5B02E188" w:rsidR="001B39E3" w:rsidRPr="00A06505" w:rsidRDefault="001B39E3" w:rsidP="001B39E3">
      <w:pPr>
        <w:pStyle w:val="PR2"/>
        <w:spacing w:before="120"/>
        <w:rPr>
          <w:rFonts w:ascii="Arial" w:hAnsi="Arial" w:cs="Arial"/>
        </w:rPr>
      </w:pPr>
      <w:r w:rsidRPr="001B39E3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</w:t>
      </w:r>
    </w:p>
    <w:p w14:paraId="532A0C6F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44CB681E" w14:textId="2303B67D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4A661DE4" w14:textId="5D64FC96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4A95893F" w14:textId="06EDEFC1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3C3B219C" w14:textId="77777777" w:rsidR="00C663B9" w:rsidRPr="00945D48" w:rsidRDefault="00C663B9" w:rsidP="00C663B9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5B876BD8" w14:textId="7885EEC4" w:rsidR="00E90529" w:rsidRPr="00945D48" w:rsidRDefault="00E90529" w:rsidP="00E9052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 xml:space="preserve">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118CA44A" w14:textId="025F8C3C" w:rsidR="00E90529" w:rsidRPr="00E90529" w:rsidRDefault="00E90529" w:rsidP="00E9052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30 V, 50/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24209C74" w14:textId="77777777" w:rsidR="00C663B9" w:rsidRPr="00945D48" w:rsidRDefault="00C663B9" w:rsidP="00C663B9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121EE68F" w14:textId="77777777" w:rsidR="00C663B9" w:rsidRPr="00945D48" w:rsidRDefault="00C663B9" w:rsidP="00C663B9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467FBC50" w14:textId="77777777" w:rsidR="00C663B9" w:rsidRPr="00945D48" w:rsidRDefault="00C663B9" w:rsidP="00C663B9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2D682407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7E65D474" w14:textId="77777777" w:rsidR="00C663B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56513CB1" w14:textId="0BF32531" w:rsidR="00C663B9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05923F40" w14:textId="09E67516" w:rsidR="00C663B9" w:rsidRPr="00945D48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569131C5" w14:textId="3FC88EFB" w:rsidR="00C663B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bookmarkStart w:id="3" w:name="_Hlk83218777"/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bookmarkEnd w:id="3"/>
    <w:p w14:paraId="1B2F4343" w14:textId="2A820F03" w:rsidR="00671466" w:rsidRDefault="00671466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F341C01" w14:textId="77777777" w:rsidR="00C663B9" w:rsidRPr="00E9052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90529">
        <w:rPr>
          <w:rFonts w:ascii="Arial" w:hAnsi="Arial" w:cs="Arial"/>
        </w:rPr>
        <w:t>Retaining Angles</w:t>
      </w:r>
    </w:p>
    <w:p w14:paraId="61B6FB88" w14:textId="77777777" w:rsidR="00C663B9" w:rsidRPr="00E90529" w:rsidRDefault="00C663B9" w:rsidP="00E90529">
      <w:pPr>
        <w:numPr>
          <w:ilvl w:val="1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90529">
        <w:rPr>
          <w:rFonts w:ascii="Arial" w:hAnsi="Arial" w:cs="Arial"/>
        </w:rPr>
        <w:t>Model:</w:t>
      </w:r>
    </w:p>
    <w:p w14:paraId="43DC6DEB" w14:textId="77777777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Provided in field</w:t>
      </w:r>
    </w:p>
    <w:p w14:paraId="7A719E38" w14:textId="5BE23215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1 sided - frame retaining angles 1 ½ x 1 ½ inches x 16 gauge (38 x 38 x 1.</w:t>
      </w:r>
      <w:r w:rsidR="0050286B">
        <w:rPr>
          <w:rFonts w:ascii="Arial" w:hAnsi="Arial" w:cs="Arial"/>
        </w:rPr>
        <w:t>5</w:t>
      </w:r>
      <w:r w:rsidRPr="00E90529">
        <w:rPr>
          <w:rFonts w:ascii="Arial" w:hAnsi="Arial" w:cs="Arial"/>
        </w:rPr>
        <w:t xml:space="preserve"> mm)</w:t>
      </w:r>
    </w:p>
    <w:p w14:paraId="73CFBFFA" w14:textId="435C9A78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2 sided - frame retaining angles 1 ½ x 1 ½ inches x 16 gauge (38 x 38 x 1.</w:t>
      </w:r>
      <w:r w:rsidR="0050286B">
        <w:rPr>
          <w:rFonts w:ascii="Arial" w:hAnsi="Arial" w:cs="Arial"/>
        </w:rPr>
        <w:t>5</w:t>
      </w:r>
      <w:r w:rsidRPr="00E90529">
        <w:rPr>
          <w:rFonts w:ascii="Arial" w:hAnsi="Arial" w:cs="Arial"/>
        </w:rPr>
        <w:t xml:space="preserve"> mm)</w:t>
      </w:r>
    </w:p>
    <w:p w14:paraId="0404E0EC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EXECUTION</w:t>
      </w:r>
    </w:p>
    <w:p w14:paraId="4A355E07" w14:textId="77777777" w:rsidR="00C663B9" w:rsidRDefault="00C663B9" w:rsidP="00C663B9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C651765" w14:textId="77777777" w:rsidR="00C663B9" w:rsidRPr="00D34AD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D3F6A4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4DC6DD3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76DF731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00B0EDD8" w14:textId="77777777" w:rsidR="00C663B9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EA11F2F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6360BE5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273098E" w14:textId="77777777" w:rsidR="00C663B9" w:rsidRPr="00945D48" w:rsidRDefault="00C663B9" w:rsidP="00BB3C44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12422EA5" w14:textId="77777777" w:rsidR="00C663B9" w:rsidRDefault="00C663B9" w:rsidP="00C663B9"/>
    <w:p w14:paraId="1004258F" w14:textId="77777777" w:rsidR="00C663B9" w:rsidRDefault="00C663B9" w:rsidP="00C663B9"/>
    <w:p w14:paraId="0A2194DD" w14:textId="77777777" w:rsidR="00EB2C62" w:rsidRDefault="0050286B"/>
    <w:sectPr w:rsidR="00EB2C62" w:rsidSect="00C4009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B32FA0"/>
    <w:multiLevelType w:val="hybridMultilevel"/>
    <w:tmpl w:val="9306BE90"/>
    <w:name w:val="MASTERSPEC222"/>
    <w:lvl w:ilvl="0" w:tplc="806C395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7"/>
  </w:num>
  <w:num w:numId="5">
    <w:abstractNumId w:val="10"/>
  </w:num>
  <w:num w:numId="6">
    <w:abstractNumId w:val="1"/>
  </w:num>
  <w:num w:numId="7">
    <w:abstractNumId w:val="9"/>
  </w:num>
  <w:num w:numId="8">
    <w:abstractNumId w:val="13"/>
  </w:num>
  <w:num w:numId="9">
    <w:abstractNumId w:val="8"/>
  </w:num>
  <w:num w:numId="10">
    <w:abstractNumId w:val="6"/>
  </w:num>
  <w:num w:numId="11">
    <w:abstractNumId w:val="11"/>
  </w:num>
  <w:num w:numId="12">
    <w:abstractNumId w:val="5"/>
  </w:num>
  <w:num w:numId="13">
    <w:abstractNumId w:val="3"/>
  </w:num>
  <w:num w:numId="1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0MzIxNzcxNDdS0lEKTi0uzszPAykwNKwFAJs2jYgtAAAA"/>
  </w:docVars>
  <w:rsids>
    <w:rsidRoot w:val="00C663B9"/>
    <w:rsid w:val="001B39E3"/>
    <w:rsid w:val="001C1B27"/>
    <w:rsid w:val="00286D04"/>
    <w:rsid w:val="002D0A5C"/>
    <w:rsid w:val="00317ED6"/>
    <w:rsid w:val="003472B6"/>
    <w:rsid w:val="003B2E83"/>
    <w:rsid w:val="00407921"/>
    <w:rsid w:val="00470945"/>
    <w:rsid w:val="004A5658"/>
    <w:rsid w:val="0050286B"/>
    <w:rsid w:val="005317AA"/>
    <w:rsid w:val="00671466"/>
    <w:rsid w:val="00837412"/>
    <w:rsid w:val="008A13DD"/>
    <w:rsid w:val="008A4951"/>
    <w:rsid w:val="009D76AE"/>
    <w:rsid w:val="00A72CDC"/>
    <w:rsid w:val="00B166C4"/>
    <w:rsid w:val="00BB3C44"/>
    <w:rsid w:val="00C40099"/>
    <w:rsid w:val="00C663B9"/>
    <w:rsid w:val="00CE0999"/>
    <w:rsid w:val="00D868FA"/>
    <w:rsid w:val="00D87D19"/>
    <w:rsid w:val="00E90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E6EE6"/>
  <w15:chartTrackingRefBased/>
  <w15:docId w15:val="{09DACBF4-C6E5-4866-9396-FCE166AE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3B9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663B9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663B9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63B9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663B9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C663B9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C663B9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C663B9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C663B9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C663B9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C663B9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C663B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C663B9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C663B9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C663B9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C663B9"/>
    <w:rPr>
      <w:color w:val="0000FF"/>
      <w:u w:val="single"/>
    </w:rPr>
  </w:style>
  <w:style w:type="paragraph" w:customStyle="1" w:styleId="EOS">
    <w:name w:val="EOS"/>
    <w:basedOn w:val="Normal"/>
    <w:rsid w:val="00C663B9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3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19</cp:revision>
  <cp:lastPrinted>2021-10-07T12:29:00Z</cp:lastPrinted>
  <dcterms:created xsi:type="dcterms:W3CDTF">2017-12-12T15:58:00Z</dcterms:created>
  <dcterms:modified xsi:type="dcterms:W3CDTF">2022-01-10T07:24:00Z</dcterms:modified>
</cp:coreProperties>
</file>